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>Course code: PH431         Course title: Renewable Energy Resource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BF3593" w:rsidRDefault="00722AC7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BF3593" w:rsidRDefault="00722AC7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BF3593" w:rsidRDefault="00722AC7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BF3593" w:rsidRDefault="00BF3593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provide an understanding of renewable energy systems including solar, wind, biomass, hydropower, geothermal, ocean energy, and energy storage technologie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Diagrams &amp; simulations</w:t>
      </w:r>
      <w:r>
        <w:br/>
        <w:t>- System design exercises</w:t>
      </w:r>
      <w:r>
        <w:br/>
        <w:t>- Quizzes &amp; assignments</w:t>
      </w:r>
    </w:p>
    <w:p w:rsidR="00290B81" w:rsidRDefault="00290B81" w:rsidP="00C43620"/>
    <w:p w:rsidR="00787B98" w:rsidRPr="004513CB" w:rsidRDefault="00787B98" w:rsidP="00787B98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787B98" w:rsidRDefault="00787B98" w:rsidP="00787B98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787B98" w:rsidRDefault="00787B98" w:rsidP="00787B98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787B9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787B9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787B9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787B9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787B9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787B9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787B9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787B98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787B98" w:rsidRPr="001268DB" w:rsidRDefault="00787B9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787B98" w:rsidRDefault="00787B98" w:rsidP="00787B98">
      <w:pPr>
        <w:tabs>
          <w:tab w:val="left" w:pos="930"/>
        </w:tabs>
        <w:rPr>
          <w:sz w:val="28"/>
          <w:szCs w:val="28"/>
        </w:rPr>
      </w:pPr>
    </w:p>
    <w:p w:rsidR="00290B81" w:rsidRPr="00290B81" w:rsidRDefault="00290B81" w:rsidP="00290B81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Renewable Energy: Power for a Sustainable Future – Boyle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Solar Engineering of Thermal Processes – Duffie &amp; Beckman</w:t>
      </w:r>
    </w:p>
    <w:p w:rsidR="00A84A9F" w:rsidRDefault="00A84A9F" w:rsidP="00290B81"/>
    <w:p w:rsidR="0022737D" w:rsidRDefault="0022737D" w:rsidP="00290B81"/>
    <w:p w:rsidR="00A84A9F" w:rsidRPr="00A84A9F" w:rsidRDefault="00A84A9F" w:rsidP="00A84A9F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</w:p>
    <w:p w:rsidR="00A84A9F" w:rsidRDefault="00A84A9F" w:rsidP="00A84A9F">
      <w:pPr>
        <w:spacing w:line="480" w:lineRule="auto"/>
      </w:pP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BF3593" w:rsidRDefault="00722AC7">
            <w:r>
              <w:t xml:space="preserve">Introduction to renewable energy; global energy </w:t>
            </w:r>
            <w:r>
              <w:t>scenario</w:t>
            </w:r>
          </w:p>
        </w:tc>
        <w:tc>
          <w:tcPr>
            <w:tcW w:w="3227" w:type="dxa"/>
          </w:tcPr>
          <w:p w:rsidR="00BF3593" w:rsidRDefault="00722AC7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BF3593" w:rsidRDefault="00722AC7">
            <w:r>
              <w:t>Solar radiation fundamentals</w:t>
            </w:r>
          </w:p>
        </w:tc>
        <w:tc>
          <w:tcPr>
            <w:tcW w:w="3227" w:type="dxa"/>
          </w:tcPr>
          <w:p w:rsidR="00BF3593" w:rsidRDefault="00722AC7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BF3593" w:rsidRDefault="00722AC7">
            <w:r>
              <w:t>Photovoltaic (PV) materials &amp; devices</w:t>
            </w:r>
          </w:p>
        </w:tc>
        <w:tc>
          <w:tcPr>
            <w:tcW w:w="3227" w:type="dxa"/>
          </w:tcPr>
          <w:p w:rsidR="00BF3593" w:rsidRDefault="00722AC7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BF3593" w:rsidRDefault="00722AC7">
            <w:r>
              <w:t>PV system design &amp; performance</w:t>
            </w:r>
          </w:p>
        </w:tc>
        <w:tc>
          <w:tcPr>
            <w:tcW w:w="3227" w:type="dxa"/>
          </w:tcPr>
          <w:p w:rsidR="00BF3593" w:rsidRDefault="00722AC7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BF3593" w:rsidRDefault="00722AC7">
            <w:r>
              <w:t>Solar thermal systems</w:t>
            </w:r>
          </w:p>
        </w:tc>
        <w:tc>
          <w:tcPr>
            <w:tcW w:w="3227" w:type="dxa"/>
          </w:tcPr>
          <w:p w:rsidR="00BF3593" w:rsidRDefault="00722AC7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BF3593" w:rsidRDefault="00722AC7">
            <w:r>
              <w:t>Wind energy fundamentals</w:t>
            </w:r>
          </w:p>
        </w:tc>
        <w:tc>
          <w:tcPr>
            <w:tcW w:w="3227" w:type="dxa"/>
          </w:tcPr>
          <w:p w:rsidR="00BF3593" w:rsidRDefault="00722AC7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BF3593" w:rsidRDefault="00722AC7">
            <w:r>
              <w:t>Wind turbines &amp; aerodynamics</w:t>
            </w:r>
          </w:p>
        </w:tc>
        <w:tc>
          <w:tcPr>
            <w:tcW w:w="3227" w:type="dxa"/>
          </w:tcPr>
          <w:p w:rsidR="00BF3593" w:rsidRDefault="00722AC7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BF3593" w:rsidRDefault="00722AC7">
            <w:r>
              <w:t>Hydropower systems</w:t>
            </w:r>
          </w:p>
        </w:tc>
        <w:tc>
          <w:tcPr>
            <w:tcW w:w="3227" w:type="dxa"/>
          </w:tcPr>
          <w:p w:rsidR="00BF3593" w:rsidRDefault="00722AC7">
            <w:r>
              <w:t>Ch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BF3593" w:rsidRDefault="00722AC7">
            <w:r>
              <w:t>Biomass &amp; biofuels</w:t>
            </w:r>
          </w:p>
        </w:tc>
        <w:tc>
          <w:tcPr>
            <w:tcW w:w="3227" w:type="dxa"/>
          </w:tcPr>
          <w:p w:rsidR="00BF3593" w:rsidRDefault="00722AC7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BF3593" w:rsidRDefault="00722AC7">
            <w:r>
              <w:t>Geothermal energy</w:t>
            </w:r>
          </w:p>
        </w:tc>
        <w:tc>
          <w:tcPr>
            <w:tcW w:w="3227" w:type="dxa"/>
          </w:tcPr>
          <w:p w:rsidR="00BF3593" w:rsidRDefault="00722AC7">
            <w:r>
              <w:t>Ch8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BF3593" w:rsidRDefault="00722AC7">
            <w:r>
              <w:t>Ocean energy: tidal &amp; wave</w:t>
            </w:r>
          </w:p>
        </w:tc>
        <w:tc>
          <w:tcPr>
            <w:tcW w:w="3227" w:type="dxa"/>
          </w:tcPr>
          <w:p w:rsidR="00BF3593" w:rsidRDefault="00722AC7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BF3593" w:rsidRDefault="00722AC7">
            <w:r>
              <w:t>Energy storage technologies</w:t>
            </w:r>
          </w:p>
        </w:tc>
        <w:tc>
          <w:tcPr>
            <w:tcW w:w="3227" w:type="dxa"/>
          </w:tcPr>
          <w:p w:rsidR="00BF3593" w:rsidRDefault="00722AC7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BF3593" w:rsidRDefault="00722AC7">
            <w:r>
              <w:t>Grid integration &amp; smart grids</w:t>
            </w:r>
          </w:p>
        </w:tc>
        <w:tc>
          <w:tcPr>
            <w:tcW w:w="3227" w:type="dxa"/>
          </w:tcPr>
          <w:p w:rsidR="00BF3593" w:rsidRDefault="00722AC7">
            <w:r>
              <w:t>Ch11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BF3593" w:rsidRDefault="00722AC7">
            <w:r>
              <w:t>Hydrogen economy</w:t>
            </w:r>
          </w:p>
        </w:tc>
        <w:tc>
          <w:tcPr>
            <w:tcW w:w="3227" w:type="dxa"/>
          </w:tcPr>
          <w:p w:rsidR="00BF3593" w:rsidRDefault="00722AC7">
            <w:r>
              <w:t>Ch12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BF3593" w:rsidRDefault="00722AC7">
            <w:r>
              <w:t>Sustainability &amp; environmental impacts</w:t>
            </w:r>
          </w:p>
        </w:tc>
        <w:tc>
          <w:tcPr>
            <w:tcW w:w="3227" w:type="dxa"/>
          </w:tcPr>
          <w:p w:rsidR="00BF3593" w:rsidRDefault="00722AC7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BF3593" w:rsidRDefault="00722AC7">
            <w:r>
              <w:t>Revision</w:t>
            </w:r>
          </w:p>
        </w:tc>
        <w:tc>
          <w:tcPr>
            <w:tcW w:w="3227" w:type="dxa"/>
          </w:tcPr>
          <w:p w:rsidR="00BF3593" w:rsidRDefault="00722AC7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sectPr w:rsidR="00BC712A" w:rsidRPr="00DA76E8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22AC7" w:rsidRDefault="00722AC7" w:rsidP="00C43620">
      <w:pPr>
        <w:spacing w:after="0" w:line="240" w:lineRule="auto"/>
      </w:pPr>
      <w:r>
        <w:separator/>
      </w:r>
    </w:p>
  </w:endnote>
  <w:endnote w:type="continuationSeparator" w:id="1">
    <w:p w:rsidR="00722AC7" w:rsidRDefault="00722AC7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722AC7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22AC7" w:rsidRDefault="00722AC7" w:rsidP="00C43620">
      <w:pPr>
        <w:spacing w:after="0" w:line="240" w:lineRule="auto"/>
      </w:pPr>
      <w:r>
        <w:separator/>
      </w:r>
    </w:p>
  </w:footnote>
  <w:footnote w:type="continuationSeparator" w:id="1">
    <w:p w:rsidR="00722AC7" w:rsidRDefault="00722AC7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1D4A38"/>
    <w:rsid w:val="0022737D"/>
    <w:rsid w:val="0023134B"/>
    <w:rsid w:val="00275249"/>
    <w:rsid w:val="00290B81"/>
    <w:rsid w:val="002956F4"/>
    <w:rsid w:val="00330137"/>
    <w:rsid w:val="00393C1D"/>
    <w:rsid w:val="00497D2C"/>
    <w:rsid w:val="0057151F"/>
    <w:rsid w:val="00722AC7"/>
    <w:rsid w:val="0078114A"/>
    <w:rsid w:val="00782096"/>
    <w:rsid w:val="00787B98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563"/>
    <w:rsid w:val="00AF4489"/>
    <w:rsid w:val="00B66B7F"/>
    <w:rsid w:val="00BA6BE1"/>
    <w:rsid w:val="00BC712A"/>
    <w:rsid w:val="00BF3593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3</cp:revision>
  <cp:lastPrinted>2013-09-06T12:31:00Z</cp:lastPrinted>
  <dcterms:created xsi:type="dcterms:W3CDTF">2025-12-02T09:06:00Z</dcterms:created>
  <dcterms:modified xsi:type="dcterms:W3CDTF">2025-12-02T09:06:00Z</dcterms:modified>
</cp:coreProperties>
</file>